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47B3979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A17B58" w:rsidRPr="00E3617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6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4047C14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17B58">
        <w:rPr>
          <w:rFonts w:ascii="Times New Roman" w:hAnsi="Times New Roman" w:cs="Times New Roman"/>
          <w:sz w:val="28"/>
          <w:szCs w:val="28"/>
        </w:rPr>
        <w:t>АДТ. Контейнеры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065C4D7F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94235F">
        <w:rPr>
          <w:rFonts w:ascii="Times New Roman" w:hAnsi="Times New Roman" w:cs="Times New Roman"/>
          <w:sz w:val="28"/>
        </w:rPr>
        <w:t>ИВТ 20-2Б</w:t>
      </w:r>
    </w:p>
    <w:p w14:paraId="08D62E9A" w14:textId="729C30B6" w:rsidR="002B46F7" w:rsidRDefault="0094235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</w:p>
    <w:p w14:paraId="1BC67E9F" w14:textId="6D059ABE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верил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9C7E6DF" w14:textId="77777777" w:rsidR="00424925" w:rsidRPr="00424925" w:rsidRDefault="00424925" w:rsidP="00424925">
      <w:pPr>
        <w:pStyle w:val="TableParagraph"/>
        <w:ind w:right="2167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Класс-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контейнер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О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с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элементами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типа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int.</w:t>
      </w:r>
      <w:r w:rsidRPr="00424925">
        <w:rPr>
          <w:spacing w:val="-57"/>
          <w:sz w:val="28"/>
          <w:szCs w:val="28"/>
        </w:rPr>
        <w:t xml:space="preserve"> </w:t>
      </w:r>
      <w:r w:rsidRPr="00424925">
        <w:rPr>
          <w:sz w:val="28"/>
          <w:szCs w:val="28"/>
        </w:rPr>
        <w:t>Реализовать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операции:</w:t>
      </w:r>
    </w:p>
    <w:p w14:paraId="64F0D6F8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[] 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доступа</w:t>
      </w:r>
      <w:r w:rsidRPr="00424925">
        <w:rPr>
          <w:spacing w:val="-7"/>
          <w:sz w:val="28"/>
          <w:szCs w:val="28"/>
        </w:rPr>
        <w:t xml:space="preserve"> </w:t>
      </w:r>
      <w:r w:rsidRPr="00424925">
        <w:rPr>
          <w:sz w:val="28"/>
          <w:szCs w:val="28"/>
        </w:rPr>
        <w:t>по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индексу;</w:t>
      </w:r>
    </w:p>
    <w:p w14:paraId="0673DFC2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int()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определение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размера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вектора;</w:t>
      </w:r>
    </w:p>
    <w:p w14:paraId="265BCC07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*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пересечение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;</w:t>
      </w:r>
    </w:p>
    <w:p w14:paraId="12946DF9" w14:textId="0B8CE82D" w:rsidR="00424925" w:rsidRPr="00424925" w:rsidRDefault="00424925" w:rsidP="00424925">
      <w:pPr>
        <w:pStyle w:val="1"/>
        <w:jc w:val="both"/>
      </w:pPr>
      <w:r w:rsidRPr="00424925">
        <w:t>--</w:t>
      </w:r>
      <w:r w:rsidRPr="00424925">
        <w:rPr>
          <w:spacing w:val="-5"/>
        </w:rPr>
        <w:t xml:space="preserve"> </w:t>
      </w:r>
      <w:r w:rsidRPr="00424925">
        <w:t>-</w:t>
      </w:r>
      <w:r w:rsidRPr="00424925">
        <w:rPr>
          <w:spacing w:val="-3"/>
        </w:rPr>
        <w:t xml:space="preserve"> </w:t>
      </w:r>
      <w:r w:rsidRPr="00424925">
        <w:t>переход</w:t>
      </w:r>
      <w:r w:rsidRPr="00424925">
        <w:rPr>
          <w:spacing w:val="-2"/>
        </w:rPr>
        <w:t xml:space="preserve"> </w:t>
      </w:r>
      <w:r w:rsidRPr="00424925">
        <w:t>к</w:t>
      </w:r>
      <w:r w:rsidRPr="00424925">
        <w:rPr>
          <w:spacing w:val="-2"/>
        </w:rPr>
        <w:t xml:space="preserve"> </w:t>
      </w:r>
      <w:r w:rsidRPr="00424925">
        <w:t>предыдущему</w:t>
      </w:r>
      <w:r w:rsidRPr="00424925">
        <w:rPr>
          <w:spacing w:val="-10"/>
        </w:rPr>
        <w:t xml:space="preserve"> </w:t>
      </w:r>
      <w:r w:rsidRPr="00424925">
        <w:t>элементу</w:t>
      </w:r>
      <w:r w:rsidRPr="00424925">
        <w:rPr>
          <w:spacing w:val="-8"/>
        </w:rPr>
        <w:t xml:space="preserve"> </w:t>
      </w:r>
      <w:r w:rsidRPr="00424925">
        <w:t>( с</w:t>
      </w:r>
      <w:r w:rsidRPr="00424925">
        <w:rPr>
          <w:spacing w:val="-2"/>
        </w:rPr>
        <w:t xml:space="preserve"> </w:t>
      </w:r>
      <w:r w:rsidRPr="00424925">
        <w:t>помощью</w:t>
      </w:r>
      <w:r w:rsidRPr="00424925">
        <w:rPr>
          <w:spacing w:val="-3"/>
        </w:rPr>
        <w:t xml:space="preserve"> </w:t>
      </w:r>
      <w:r w:rsidRPr="00424925">
        <w:t>класса-итератора).</w:t>
      </w:r>
    </w:p>
    <w:p w14:paraId="2D944222" w14:textId="634BA0AD" w:rsidR="00F51069" w:rsidRPr="00C9245B" w:rsidRDefault="00F51069" w:rsidP="00424925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3B43B8CA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(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7E2F8738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k++;</w:t>
      </w:r>
    </w:p>
    <w:p w14:paraId="00636A01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E6692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!= 0)</w:t>
      </w:r>
    </w:p>
    <w:p w14:paraId="225DC1C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ран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Предыдущи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971F12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C3EA53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26750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59C6955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8676306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14ED7B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8B5541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F684921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CA4F1A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4989A9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3303E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22A1AF2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58A82E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838C6A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FEB24D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F13934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32C455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6D4FC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09A8D70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430DD1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9EF8F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AC34492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02A91A5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C22437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8385AB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ABF61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0DC69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889A6E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3D5413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36402" w14:textId="77777777" w:rsidR="00326750" w:rsidRDefault="00326750" w:rsidP="009D1C69">
      <w:pPr>
        <w:spacing w:after="0" w:line="240" w:lineRule="auto"/>
      </w:pPr>
      <w:r>
        <w:separator/>
      </w:r>
    </w:p>
  </w:endnote>
  <w:endnote w:type="continuationSeparator" w:id="0">
    <w:p w14:paraId="0C5F3FA9" w14:textId="77777777" w:rsidR="00326750" w:rsidRDefault="0032675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DDF7E" w14:textId="77777777" w:rsidR="00326750" w:rsidRDefault="00326750" w:rsidP="009D1C69">
      <w:pPr>
        <w:spacing w:after="0" w:line="240" w:lineRule="auto"/>
      </w:pPr>
      <w:r>
        <w:separator/>
      </w:r>
    </w:p>
  </w:footnote>
  <w:footnote w:type="continuationSeparator" w:id="0">
    <w:p w14:paraId="7AA5AE7B" w14:textId="77777777" w:rsidR="00326750" w:rsidRDefault="0032675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gFAIdDCbktAAAA"/>
  </w:docVars>
  <w:rsids>
    <w:rsidRoot w:val="00C7382A"/>
    <w:rsid w:val="00007063"/>
    <w:rsid w:val="0001694A"/>
    <w:rsid w:val="00022AF2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6750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4235F"/>
    <w:rsid w:val="00971F12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F285A-5E9A-6847-9CAA-1B83F13BD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8</TotalTime>
  <Pages>10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72</cp:revision>
  <cp:lastPrinted>2020-12-03T14:51:00Z</cp:lastPrinted>
  <dcterms:created xsi:type="dcterms:W3CDTF">2020-11-26T11:28:00Z</dcterms:created>
  <dcterms:modified xsi:type="dcterms:W3CDTF">2021-06-20T18:07:00Z</dcterms:modified>
</cp:coreProperties>
</file>